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alays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alaysia received a score of 76.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alaysia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laysia received a score of</w:t>
      </w:r>
      <w:r>
        <w:t xml:space="preserve"> </w:t>
      </w:r>
      <w:r>
        <w:rPr>
          <w:bCs/>
          <w:b/>
        </w:rPr>
        <w:t xml:space="preserve">87.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alaysia received a score of 85.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alaysia received a score of 75.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alaysia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alaysia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alays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alaysia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alays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alays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alaysi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alays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alaysia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alaysia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alays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alaysia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alaysi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Malays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Malays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Malays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Malays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Malays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Malays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Malays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Malays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Malays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Malays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Malays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Malays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Malays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Malays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Malays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Malays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Malays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ys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1980,1991,2000,2010,2020</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 Economic Census, Natural Resources Census, Livestock Census, Livestock and Aquaculture Census or Sample Agricultural Census.</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 1987, 1988, 1989, 1991, 1992, 1995, 1997, 2003, 2006, 2008, 2009, 2011, 2012, 2013, 2014, 2015, 2016,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12,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ys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5:09:03Z</dcterms:created>
  <dcterms:modified xsi:type="dcterms:W3CDTF">2024-03-19T15:0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alaysia Country Report</vt:lpwstr>
  </property>
</Properties>
</file>